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C7F79" w14:textId="0FC8250A" w:rsidR="00100CA9" w:rsidRDefault="00F26DB0" w:rsidP="00917A0A">
      <w:pPr>
        <w:spacing w:after="200" w:line="276" w:lineRule="auto"/>
        <w:rPr>
          <w:b/>
          <w:bCs/>
          <w:noProof/>
          <w:color w:val="000000" w:themeColor="text1"/>
          <w:lang w:val="en-IN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286FB0" w:rsidRPr="00286FB0">
        <w:rPr>
          <w:b/>
          <w:bCs/>
          <w:noProof/>
          <w:color w:val="000000" w:themeColor="text1"/>
          <w:lang w:val="en-IN"/>
        </w:rPr>
        <w:t>Cloud and Deployment</w:t>
      </w:r>
      <w:r w:rsidR="008B7646" w:rsidRPr="008B7646">
        <w:rPr>
          <w:b/>
          <w:bCs/>
          <w:noProof/>
          <w:color w:val="000000" w:themeColor="text1"/>
        </w:rPr>
        <w:t>.</w:t>
      </w:r>
    </w:p>
    <w:p w14:paraId="355CD081" w14:textId="3B79E682" w:rsidR="00445028" w:rsidRDefault="00100CA9" w:rsidP="00100CA9">
      <w:pPr>
        <w:pStyle w:val="ListParagraph"/>
        <w:numPr>
          <w:ilvl w:val="0"/>
          <w:numId w:val="46"/>
        </w:numPr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Intialize firebase project</w:t>
      </w:r>
    </w:p>
    <w:p w14:paraId="18894C6C" w14:textId="77777777" w:rsidR="00100CA9" w:rsidRDefault="00100CA9" w:rsidP="00100CA9">
      <w:pPr>
        <w:pStyle w:val="ListParagraph"/>
        <w:rPr>
          <w:b/>
          <w:bCs/>
          <w:noProof/>
          <w:color w:val="000000" w:themeColor="text1"/>
          <w:u w:val="single"/>
        </w:rPr>
      </w:pPr>
    </w:p>
    <w:p w14:paraId="0F9661D7" w14:textId="179FD9CD" w:rsidR="00100CA9" w:rsidRDefault="00100CA9" w:rsidP="00100CA9">
      <w:pPr>
        <w:pStyle w:val="ListParagraph"/>
        <w:rPr>
          <w:b/>
          <w:bCs/>
          <w:noProof/>
          <w:color w:val="000000" w:themeColor="text1"/>
          <w:u w:val="single"/>
        </w:rPr>
      </w:pPr>
      <w:r w:rsidRPr="00100CA9">
        <w:rPr>
          <w:b/>
          <w:bCs/>
          <w:noProof/>
          <w:color w:val="000000" w:themeColor="text1"/>
        </w:rPr>
        <w:drawing>
          <wp:inline distT="0" distB="0" distL="0" distR="0" wp14:anchorId="308993BC" wp14:editId="3D3762E7">
            <wp:extent cx="4770452" cy="2834885"/>
            <wp:effectExtent l="0" t="0" r="0" b="3810"/>
            <wp:docPr id="1022668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66881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6083" cy="285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0CA9">
        <w:rPr>
          <w:b/>
          <w:bCs/>
          <w:noProof/>
          <w:color w:val="000000" w:themeColor="text1"/>
        </w:rPr>
        <w:drawing>
          <wp:inline distT="0" distB="0" distL="0" distR="0" wp14:anchorId="6A733ACD" wp14:editId="346B0231">
            <wp:extent cx="4641850" cy="2991844"/>
            <wp:effectExtent l="0" t="0" r="6350" b="0"/>
            <wp:docPr id="1891055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05524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7980" cy="300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A1AA4" w14:textId="77777777" w:rsidR="00100CA9" w:rsidRPr="00100CA9" w:rsidRDefault="00100CA9" w:rsidP="00100CA9">
      <w:pPr>
        <w:pStyle w:val="ListParagraph"/>
        <w:rPr>
          <w:b/>
          <w:bCs/>
          <w:noProof/>
          <w:color w:val="000000" w:themeColor="text1"/>
          <w:u w:val="single"/>
        </w:rPr>
      </w:pPr>
    </w:p>
    <w:p w14:paraId="04C2CCDE" w14:textId="26D08321" w:rsidR="008C0FF5" w:rsidRDefault="00682230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546C1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284342C3" wp14:editId="7E5476AA">
            <wp:extent cx="4853354" cy="2687320"/>
            <wp:effectExtent l="0" t="0" r="4445" b="0"/>
            <wp:docPr id="595524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245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0479" cy="271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000B" w14:textId="62EB77F1" w:rsidR="006546C1" w:rsidRDefault="006546C1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546C1">
        <w:rPr>
          <w:b/>
          <w:bCs/>
          <w:noProof/>
          <w:color w:val="000000" w:themeColor="text1"/>
        </w:rPr>
        <w:drawing>
          <wp:inline distT="0" distB="0" distL="0" distR="0" wp14:anchorId="7E65439F" wp14:editId="38E202EE">
            <wp:extent cx="4308231" cy="2250253"/>
            <wp:effectExtent l="0" t="0" r="0" b="0"/>
            <wp:docPr id="1828242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2423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680" cy="22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200BE" w14:textId="5C535FCD" w:rsidR="00F865E2" w:rsidRDefault="00F865E2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F865E2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058F35FC" wp14:editId="487E8F54">
            <wp:extent cx="4900246" cy="2809021"/>
            <wp:effectExtent l="0" t="0" r="0" b="0"/>
            <wp:docPr id="1208757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75787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8531" cy="281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F58CA" w14:textId="338C9F80" w:rsidR="003B76B4" w:rsidRDefault="003B76B4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3B76B4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34CFB503" wp14:editId="367006C9">
            <wp:extent cx="4771292" cy="3114152"/>
            <wp:effectExtent l="0" t="0" r="0" b="0"/>
            <wp:docPr id="1981557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55734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6468" cy="311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6E5C4" w14:textId="76C7A98F" w:rsidR="000E4A4F" w:rsidRDefault="000E4A4F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0E4A4F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64C0C48A" wp14:editId="2120D3EA">
            <wp:extent cx="4495800" cy="2660015"/>
            <wp:effectExtent l="0" t="0" r="0" b="6985"/>
            <wp:docPr id="1426681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6817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0070" cy="2668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3D50" w14:textId="1F77B5DE" w:rsidR="00997A9B" w:rsidRDefault="00997A9B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97A9B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4E88D080" wp14:editId="4CED2E05">
            <wp:extent cx="4882662" cy="3036745"/>
            <wp:effectExtent l="0" t="0" r="0" b="0"/>
            <wp:docPr id="1653816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8164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03078" cy="304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209D" w14:textId="2FAFB002" w:rsidR="00E136F8" w:rsidRDefault="00E136F8" w:rsidP="004D0729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E136F8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020012E6" wp14:editId="348B4085">
            <wp:extent cx="4947138" cy="2103908"/>
            <wp:effectExtent l="0" t="0" r="6350" b="0"/>
            <wp:docPr id="1970940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9409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65107" cy="21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A24E1" w14:textId="77777777" w:rsidR="00B70843" w:rsidRPr="00B70843" w:rsidRDefault="00B70843" w:rsidP="00B70843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B70843">
        <w:rPr>
          <w:b/>
          <w:bCs/>
          <w:noProof/>
          <w:color w:val="000000" w:themeColor="text1"/>
          <w:u w:val="single"/>
        </w:rPr>
        <w:t>Local:    http://localhost:3000       │</w:t>
      </w:r>
    </w:p>
    <w:p w14:paraId="76C2B2DF" w14:textId="4625BC22" w:rsidR="00B70843" w:rsidRDefault="00B70843" w:rsidP="00B70843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B70843">
        <w:rPr>
          <w:b/>
          <w:bCs/>
          <w:noProof/>
          <w:color w:val="000000" w:themeColor="text1"/>
          <w:u w:val="single"/>
        </w:rPr>
        <w:t xml:space="preserve">   │   - Network:  http://192.168.72.16:3000</w:t>
      </w:r>
    </w:p>
    <w:p w14:paraId="1F0C4D47" w14:textId="7DA58193" w:rsidR="00436EF6" w:rsidRDefault="00436EF6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2A2829D9" w14:textId="5B7BF9AB" w:rsidR="004D56A1" w:rsidRDefault="004D56A1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D56A1" w:rsidSect="00256BBD">
      <w:headerReference w:type="default" r:id="rId17"/>
      <w:footerReference w:type="default" r:id="rId18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45508" w14:textId="77777777" w:rsidR="00DB0DAE" w:rsidRDefault="00DB0DAE" w:rsidP="008A791A">
      <w:r>
        <w:separator/>
      </w:r>
    </w:p>
  </w:endnote>
  <w:endnote w:type="continuationSeparator" w:id="0">
    <w:p w14:paraId="4CD5756C" w14:textId="77777777" w:rsidR="00DB0DAE" w:rsidRDefault="00DB0DA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CF126" w14:textId="77777777" w:rsidR="00DB0DAE" w:rsidRDefault="00DB0DAE" w:rsidP="008A791A">
      <w:r>
        <w:separator/>
      </w:r>
    </w:p>
  </w:footnote>
  <w:footnote w:type="continuationSeparator" w:id="0">
    <w:p w14:paraId="08C7087A" w14:textId="77777777" w:rsidR="00DB0DAE" w:rsidRDefault="00DB0DA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78FD2627" w:rsidR="00AD0D4E" w:rsidRPr="00F314E2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  <w:lang w:val="en-IN"/>
            </w:rPr>
          </w:pPr>
          <w:r w:rsidRPr="00A115B9">
            <w:rPr>
              <w:b/>
            </w:rPr>
            <w:t>Aim:</w:t>
          </w:r>
          <w:r w:rsidR="00F314E2" w:rsidRPr="00F314E2">
            <w:rPr>
              <w:rFonts w:ascii="Lato" w:hAnsi="Lato"/>
              <w:color w:val="2D3B45"/>
              <w:lang w:val="en-IN" w:eastAsia="en-IN"/>
            </w:rPr>
            <w:t xml:space="preserve"> </w:t>
          </w:r>
          <w:r w:rsidR="000E1D58" w:rsidRPr="000E1D58">
            <w:rPr>
              <w:b/>
              <w:lang w:val="en-IN"/>
            </w:rPr>
            <w:t>Cloud and Deployment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6584E0BA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34642A">
            <w:rPr>
              <w:b/>
              <w:szCs w:val="20"/>
              <w:lang w:val="en-IN"/>
            </w:rPr>
            <w:t>5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3A121C"/>
    <w:multiLevelType w:val="hybridMultilevel"/>
    <w:tmpl w:val="930EEB5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5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4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 w:numId="46" w16cid:durableId="1821119023">
    <w:abstractNumId w:val="4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C3D35"/>
    <w:rsid w:val="000D1CF2"/>
    <w:rsid w:val="000D3224"/>
    <w:rsid w:val="000D501B"/>
    <w:rsid w:val="000E03DD"/>
    <w:rsid w:val="000E1049"/>
    <w:rsid w:val="000E14E2"/>
    <w:rsid w:val="000E1D58"/>
    <w:rsid w:val="000E4A35"/>
    <w:rsid w:val="000E4A4F"/>
    <w:rsid w:val="000E6223"/>
    <w:rsid w:val="000F63CC"/>
    <w:rsid w:val="00100CA9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6FB0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2F63F3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42A"/>
    <w:rsid w:val="00346D98"/>
    <w:rsid w:val="00347096"/>
    <w:rsid w:val="00350C8E"/>
    <w:rsid w:val="00350F99"/>
    <w:rsid w:val="00353AB7"/>
    <w:rsid w:val="00375D76"/>
    <w:rsid w:val="003807AF"/>
    <w:rsid w:val="00382621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6B4"/>
    <w:rsid w:val="003B7B96"/>
    <w:rsid w:val="003C3A28"/>
    <w:rsid w:val="003C7D54"/>
    <w:rsid w:val="003D0EF1"/>
    <w:rsid w:val="003D3153"/>
    <w:rsid w:val="003D38C5"/>
    <w:rsid w:val="003D533B"/>
    <w:rsid w:val="003D6C1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35DC3"/>
    <w:rsid w:val="00436EF6"/>
    <w:rsid w:val="0044203A"/>
    <w:rsid w:val="00442EB5"/>
    <w:rsid w:val="00445028"/>
    <w:rsid w:val="004463D7"/>
    <w:rsid w:val="00447A2E"/>
    <w:rsid w:val="00453C59"/>
    <w:rsid w:val="004544FD"/>
    <w:rsid w:val="004567D9"/>
    <w:rsid w:val="00456E58"/>
    <w:rsid w:val="004611C2"/>
    <w:rsid w:val="00470CB0"/>
    <w:rsid w:val="00472B6B"/>
    <w:rsid w:val="0047704A"/>
    <w:rsid w:val="0047769B"/>
    <w:rsid w:val="00482333"/>
    <w:rsid w:val="004839D1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0729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1733"/>
    <w:rsid w:val="004F500A"/>
    <w:rsid w:val="004F5D8A"/>
    <w:rsid w:val="00506FA5"/>
    <w:rsid w:val="005124C5"/>
    <w:rsid w:val="00513571"/>
    <w:rsid w:val="00513F79"/>
    <w:rsid w:val="0053073D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3896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C58CA"/>
    <w:rsid w:val="005D2344"/>
    <w:rsid w:val="005D7480"/>
    <w:rsid w:val="005E5CEE"/>
    <w:rsid w:val="005E7383"/>
    <w:rsid w:val="005E7B32"/>
    <w:rsid w:val="005F73A4"/>
    <w:rsid w:val="00607CD7"/>
    <w:rsid w:val="006117DB"/>
    <w:rsid w:val="006144E9"/>
    <w:rsid w:val="00617351"/>
    <w:rsid w:val="006220AF"/>
    <w:rsid w:val="006261FC"/>
    <w:rsid w:val="00626725"/>
    <w:rsid w:val="006304BB"/>
    <w:rsid w:val="0063154D"/>
    <w:rsid w:val="006341E3"/>
    <w:rsid w:val="006344A9"/>
    <w:rsid w:val="00634EC5"/>
    <w:rsid w:val="0063519B"/>
    <w:rsid w:val="006360A4"/>
    <w:rsid w:val="006363A3"/>
    <w:rsid w:val="00637507"/>
    <w:rsid w:val="00641514"/>
    <w:rsid w:val="006416BF"/>
    <w:rsid w:val="00647EE2"/>
    <w:rsid w:val="00652944"/>
    <w:rsid w:val="00652E52"/>
    <w:rsid w:val="006546C1"/>
    <w:rsid w:val="00655F6A"/>
    <w:rsid w:val="00661CD8"/>
    <w:rsid w:val="00662592"/>
    <w:rsid w:val="006632F6"/>
    <w:rsid w:val="00663F88"/>
    <w:rsid w:val="006646F6"/>
    <w:rsid w:val="00664BE5"/>
    <w:rsid w:val="00664D65"/>
    <w:rsid w:val="00664E0B"/>
    <w:rsid w:val="00665C51"/>
    <w:rsid w:val="0067035B"/>
    <w:rsid w:val="00672DAE"/>
    <w:rsid w:val="006754AA"/>
    <w:rsid w:val="00681CF6"/>
    <w:rsid w:val="00682230"/>
    <w:rsid w:val="00684A34"/>
    <w:rsid w:val="00685D3C"/>
    <w:rsid w:val="00686A54"/>
    <w:rsid w:val="00691034"/>
    <w:rsid w:val="006927F1"/>
    <w:rsid w:val="00693087"/>
    <w:rsid w:val="00694A4C"/>
    <w:rsid w:val="006A34C2"/>
    <w:rsid w:val="006A4771"/>
    <w:rsid w:val="006A7497"/>
    <w:rsid w:val="006B3AB8"/>
    <w:rsid w:val="006B650B"/>
    <w:rsid w:val="006C047E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26F5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3AC1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B7646"/>
    <w:rsid w:val="008C0FF5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66E2"/>
    <w:rsid w:val="008F79D4"/>
    <w:rsid w:val="00900C13"/>
    <w:rsid w:val="00902380"/>
    <w:rsid w:val="00904BFA"/>
    <w:rsid w:val="00910499"/>
    <w:rsid w:val="009111C0"/>
    <w:rsid w:val="00915A8C"/>
    <w:rsid w:val="00915EDC"/>
    <w:rsid w:val="0091732A"/>
    <w:rsid w:val="00917A0A"/>
    <w:rsid w:val="0092260B"/>
    <w:rsid w:val="00925975"/>
    <w:rsid w:val="00926503"/>
    <w:rsid w:val="009277E6"/>
    <w:rsid w:val="00932840"/>
    <w:rsid w:val="00933149"/>
    <w:rsid w:val="00933C6B"/>
    <w:rsid w:val="00935DE5"/>
    <w:rsid w:val="00937BB5"/>
    <w:rsid w:val="00943014"/>
    <w:rsid w:val="00943CBF"/>
    <w:rsid w:val="00951679"/>
    <w:rsid w:val="0095286B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97A9B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37F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842AE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70843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5BA9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35BF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3F3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70E75"/>
    <w:rsid w:val="00C8106A"/>
    <w:rsid w:val="00C87F20"/>
    <w:rsid w:val="00C92E62"/>
    <w:rsid w:val="00C96270"/>
    <w:rsid w:val="00CA3599"/>
    <w:rsid w:val="00CA3D1E"/>
    <w:rsid w:val="00CA6170"/>
    <w:rsid w:val="00CA7095"/>
    <w:rsid w:val="00CA759D"/>
    <w:rsid w:val="00CB1C7E"/>
    <w:rsid w:val="00CB4442"/>
    <w:rsid w:val="00CB7E51"/>
    <w:rsid w:val="00CC3775"/>
    <w:rsid w:val="00CC78FE"/>
    <w:rsid w:val="00CD52E3"/>
    <w:rsid w:val="00CD5E06"/>
    <w:rsid w:val="00CD7A45"/>
    <w:rsid w:val="00CE41D8"/>
    <w:rsid w:val="00CE5757"/>
    <w:rsid w:val="00CE6AE4"/>
    <w:rsid w:val="00D019E1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0DAE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D52B2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6F8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1F5F"/>
    <w:rsid w:val="00E85202"/>
    <w:rsid w:val="00EA11DF"/>
    <w:rsid w:val="00EA465D"/>
    <w:rsid w:val="00EA6D65"/>
    <w:rsid w:val="00EB1500"/>
    <w:rsid w:val="00EB1D13"/>
    <w:rsid w:val="00EB47DE"/>
    <w:rsid w:val="00EB712C"/>
    <w:rsid w:val="00EB72E2"/>
    <w:rsid w:val="00EC69F0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26F29"/>
    <w:rsid w:val="00F314E2"/>
    <w:rsid w:val="00F31A85"/>
    <w:rsid w:val="00F32278"/>
    <w:rsid w:val="00F3290D"/>
    <w:rsid w:val="00F3709A"/>
    <w:rsid w:val="00F3743B"/>
    <w:rsid w:val="00F405EA"/>
    <w:rsid w:val="00F41778"/>
    <w:rsid w:val="00F5035C"/>
    <w:rsid w:val="00F56C83"/>
    <w:rsid w:val="00F63193"/>
    <w:rsid w:val="00F63644"/>
    <w:rsid w:val="00F67CFC"/>
    <w:rsid w:val="00F67D7B"/>
    <w:rsid w:val="00F72AFB"/>
    <w:rsid w:val="00F77024"/>
    <w:rsid w:val="00F77D22"/>
    <w:rsid w:val="00F8369A"/>
    <w:rsid w:val="00F84DA6"/>
    <w:rsid w:val="00F865E2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1F3E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2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0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56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2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2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5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50</cp:revision>
  <cp:lastPrinted>2025-04-22T04:28:00Z</cp:lastPrinted>
  <dcterms:created xsi:type="dcterms:W3CDTF">2025-04-13T16:28:00Z</dcterms:created>
  <dcterms:modified xsi:type="dcterms:W3CDTF">2025-04-22T04:30:00Z</dcterms:modified>
</cp:coreProperties>
</file>